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63E3B" w14:textId="77777777" w:rsidR="00B668DE" w:rsidRDefault="00B668DE" w:rsidP="008F42CD">
      <w:pPr>
        <w:spacing w:after="0"/>
        <w:jc w:val="center"/>
        <w:rPr>
          <w:b/>
          <w:sz w:val="28"/>
        </w:rPr>
      </w:pPr>
    </w:p>
    <w:p w14:paraId="497E4176" w14:textId="77777777" w:rsidR="009E4907" w:rsidRPr="00F8197C" w:rsidRDefault="009E4907" w:rsidP="008F42CD">
      <w:pPr>
        <w:spacing w:after="0"/>
        <w:jc w:val="center"/>
        <w:rPr>
          <w:rFonts w:cstheme="minorHAnsi"/>
          <w:b/>
          <w:sz w:val="28"/>
          <w:szCs w:val="28"/>
        </w:rPr>
      </w:pPr>
      <w:r w:rsidRPr="00F8197C">
        <w:rPr>
          <w:rFonts w:cstheme="minorHAnsi"/>
          <w:b/>
          <w:sz w:val="28"/>
          <w:szCs w:val="28"/>
        </w:rPr>
        <w:t xml:space="preserve">ACADEMY OF BRUNEI STUDIES </w:t>
      </w:r>
    </w:p>
    <w:p w14:paraId="2F9C1183" w14:textId="4E85ED9F" w:rsidR="00F8197C" w:rsidRPr="00F8197C" w:rsidRDefault="008F42CD" w:rsidP="00F8197C">
      <w:pPr>
        <w:spacing w:after="0"/>
        <w:jc w:val="center"/>
        <w:rPr>
          <w:rFonts w:cstheme="minorHAnsi"/>
          <w:b/>
          <w:sz w:val="28"/>
          <w:szCs w:val="28"/>
        </w:rPr>
      </w:pPr>
      <w:r w:rsidRPr="00F8197C">
        <w:rPr>
          <w:rFonts w:cstheme="minorHAnsi"/>
          <w:b/>
          <w:sz w:val="28"/>
          <w:szCs w:val="28"/>
        </w:rPr>
        <w:t xml:space="preserve">MODULE OFFERING SEMESTER </w:t>
      </w:r>
      <w:r w:rsidR="00F8197C" w:rsidRPr="00F8197C">
        <w:rPr>
          <w:rFonts w:cstheme="minorHAnsi"/>
          <w:b/>
          <w:sz w:val="28"/>
          <w:szCs w:val="28"/>
        </w:rPr>
        <w:t>2, 2023-2024 (JANUARY 2024)</w:t>
      </w:r>
    </w:p>
    <w:p w14:paraId="6961C1D5" w14:textId="77777777" w:rsidR="008F42CD" w:rsidRDefault="008F42CD"/>
    <w:tbl>
      <w:tblPr>
        <w:tblStyle w:val="PlainTable2"/>
        <w:tblW w:w="10260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610"/>
        <w:gridCol w:w="1095"/>
        <w:gridCol w:w="4865"/>
        <w:gridCol w:w="864"/>
        <w:gridCol w:w="864"/>
        <w:gridCol w:w="864"/>
        <w:gridCol w:w="1098"/>
      </w:tblGrid>
      <w:tr w:rsidR="00A83E89" w:rsidRPr="008F42CD" w14:paraId="7634DD5C" w14:textId="77777777" w:rsidTr="009368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</w:tcPr>
          <w:p w14:paraId="6656056F" w14:textId="77777777" w:rsidR="00A83E89" w:rsidRPr="00AC1D26" w:rsidRDefault="00AC1D26" w:rsidP="008F42CD">
            <w:pPr>
              <w:jc w:val="center"/>
            </w:pPr>
            <w:r w:rsidRPr="00AC1D26">
              <w:t>S/N</w:t>
            </w:r>
          </w:p>
        </w:tc>
        <w:tc>
          <w:tcPr>
            <w:tcW w:w="1095" w:type="dxa"/>
            <w:noWrap/>
          </w:tcPr>
          <w:p w14:paraId="0D1B533C" w14:textId="77777777" w:rsidR="00A83E89" w:rsidRPr="00AC1D26" w:rsidRDefault="00AC1D26" w:rsidP="008F42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1D26">
              <w:t>MODULE</w:t>
            </w:r>
          </w:p>
        </w:tc>
        <w:tc>
          <w:tcPr>
            <w:tcW w:w="4865" w:type="dxa"/>
            <w:noWrap/>
          </w:tcPr>
          <w:p w14:paraId="6C54EB74" w14:textId="77777777" w:rsidR="00A83E89" w:rsidRPr="00AC1D26" w:rsidRDefault="00AC1D26" w:rsidP="008F42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1D26">
              <w:t>NAME</w:t>
            </w:r>
          </w:p>
        </w:tc>
        <w:tc>
          <w:tcPr>
            <w:tcW w:w="864" w:type="dxa"/>
            <w:noWrap/>
          </w:tcPr>
          <w:p w14:paraId="10D9A5FF" w14:textId="77777777" w:rsidR="00A83E89" w:rsidRPr="00AC1D26" w:rsidRDefault="00AC1D26" w:rsidP="00DB5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1D26">
              <w:t>MC</w:t>
            </w:r>
          </w:p>
        </w:tc>
        <w:tc>
          <w:tcPr>
            <w:tcW w:w="864" w:type="dxa"/>
            <w:noWrap/>
          </w:tcPr>
          <w:p w14:paraId="08C1EE00" w14:textId="77777777" w:rsidR="00A83E89" w:rsidRPr="00AC1D26" w:rsidRDefault="00AC1D26" w:rsidP="00DB5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</w:t>
            </w:r>
            <w:r w:rsidRPr="00AC1D26">
              <w:t>%</w:t>
            </w:r>
          </w:p>
        </w:tc>
        <w:tc>
          <w:tcPr>
            <w:tcW w:w="864" w:type="dxa"/>
            <w:noWrap/>
          </w:tcPr>
          <w:p w14:paraId="12D4189F" w14:textId="77777777" w:rsidR="00AC1D26" w:rsidRDefault="00AC1D26" w:rsidP="00DB5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1D26">
              <w:t xml:space="preserve">CW </w:t>
            </w:r>
          </w:p>
          <w:p w14:paraId="6DC13C17" w14:textId="77777777" w:rsidR="00A83E89" w:rsidRPr="00AC1D26" w:rsidRDefault="00AC1D26" w:rsidP="00DB5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1D26">
              <w:t>%</w:t>
            </w:r>
          </w:p>
        </w:tc>
        <w:tc>
          <w:tcPr>
            <w:tcW w:w="1098" w:type="dxa"/>
            <w:noWrap/>
          </w:tcPr>
          <w:p w14:paraId="292B1E44" w14:textId="77777777" w:rsidR="00A83E89" w:rsidRPr="00AC1D26" w:rsidRDefault="00AC1D26" w:rsidP="00A83E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1D26">
              <w:t>MEDIUM</w:t>
            </w:r>
          </w:p>
        </w:tc>
      </w:tr>
      <w:tr w:rsidR="009E2244" w:rsidRPr="008F42CD" w14:paraId="022E5830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651CF746" w14:textId="77777777" w:rsidR="009E2244" w:rsidRPr="00A83E89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23472527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1301</w:t>
            </w:r>
          </w:p>
        </w:tc>
        <w:tc>
          <w:tcPr>
            <w:tcW w:w="4865" w:type="dxa"/>
            <w:noWrap/>
          </w:tcPr>
          <w:p w14:paraId="7B691225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MASYARAKAT DAN BUDAYA BRUNEI</w:t>
            </w:r>
          </w:p>
        </w:tc>
        <w:tc>
          <w:tcPr>
            <w:tcW w:w="864" w:type="dxa"/>
            <w:noWrap/>
            <w:hideMark/>
          </w:tcPr>
          <w:p w14:paraId="08EA1280" w14:textId="77777777" w:rsidR="009E2244" w:rsidRPr="008F42CD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16D4721F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864" w:type="dxa"/>
            <w:noWrap/>
            <w:hideMark/>
          </w:tcPr>
          <w:p w14:paraId="6F2ADCE3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5A68D132" w14:textId="77777777" w:rsidR="009E2244" w:rsidRPr="008F42CD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lay</w:t>
            </w:r>
          </w:p>
        </w:tc>
      </w:tr>
      <w:tr w:rsidR="009E2244" w:rsidRPr="008F42CD" w14:paraId="29DEE1F2" w14:textId="77777777" w:rsidTr="009368DB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46F9E7ED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  <w:jc w:val="center"/>
            </w:pPr>
          </w:p>
        </w:tc>
        <w:tc>
          <w:tcPr>
            <w:tcW w:w="1095" w:type="dxa"/>
            <w:noWrap/>
          </w:tcPr>
          <w:p w14:paraId="7C435BAB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1302</w:t>
            </w:r>
          </w:p>
        </w:tc>
        <w:tc>
          <w:tcPr>
            <w:tcW w:w="4865" w:type="dxa"/>
            <w:noWrap/>
          </w:tcPr>
          <w:p w14:paraId="3F20A788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BRUNEI HISTORY AND SULTANATE</w:t>
            </w:r>
          </w:p>
        </w:tc>
        <w:tc>
          <w:tcPr>
            <w:tcW w:w="864" w:type="dxa"/>
            <w:noWrap/>
            <w:hideMark/>
          </w:tcPr>
          <w:p w14:paraId="62C7E259" w14:textId="77777777" w:rsidR="009E2244" w:rsidRPr="008F42CD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29435749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9E2244" w:rsidRPr="008F42CD">
              <w:t>0</w:t>
            </w:r>
          </w:p>
        </w:tc>
        <w:tc>
          <w:tcPr>
            <w:tcW w:w="864" w:type="dxa"/>
            <w:noWrap/>
            <w:hideMark/>
          </w:tcPr>
          <w:p w14:paraId="17785507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7E62A849" w14:textId="77777777" w:rsidR="009E2244" w:rsidRDefault="009368DB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68DB">
              <w:t>English</w:t>
            </w:r>
          </w:p>
        </w:tc>
      </w:tr>
      <w:tr w:rsidR="009E2244" w:rsidRPr="008F42CD" w14:paraId="0F7A5CEB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668ECA44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0EF28C3D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1303</w:t>
            </w:r>
          </w:p>
        </w:tc>
        <w:tc>
          <w:tcPr>
            <w:tcW w:w="4865" w:type="dxa"/>
            <w:noWrap/>
          </w:tcPr>
          <w:p w14:paraId="09FACB77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ERKEMBANGAN PENDIDIKAN DI BRUNEI</w:t>
            </w:r>
          </w:p>
        </w:tc>
        <w:tc>
          <w:tcPr>
            <w:tcW w:w="864" w:type="dxa"/>
            <w:noWrap/>
            <w:hideMark/>
          </w:tcPr>
          <w:p w14:paraId="755C5CC2" w14:textId="77777777" w:rsidR="009E2244" w:rsidRPr="008F42CD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735F7815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9E2244" w:rsidRPr="008F42CD">
              <w:t>0</w:t>
            </w:r>
          </w:p>
        </w:tc>
        <w:tc>
          <w:tcPr>
            <w:tcW w:w="864" w:type="dxa"/>
            <w:noWrap/>
            <w:hideMark/>
          </w:tcPr>
          <w:p w14:paraId="308EB657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6DF5F30E" w14:textId="77777777" w:rsidR="009E2244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A2A84">
              <w:t>Malay</w:t>
            </w:r>
          </w:p>
        </w:tc>
      </w:tr>
      <w:tr w:rsidR="009E2244" w:rsidRPr="008F42CD" w14:paraId="170B21CD" w14:textId="77777777" w:rsidTr="009368DB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644B6E86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3CDBEBA3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1501</w:t>
            </w:r>
          </w:p>
        </w:tc>
        <w:tc>
          <w:tcPr>
            <w:tcW w:w="4865" w:type="dxa"/>
            <w:noWrap/>
          </w:tcPr>
          <w:p w14:paraId="5BEBA7B3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MELAYU ISLAM BERAJA</w:t>
            </w:r>
          </w:p>
        </w:tc>
        <w:tc>
          <w:tcPr>
            <w:tcW w:w="864" w:type="dxa"/>
            <w:noWrap/>
            <w:hideMark/>
          </w:tcPr>
          <w:p w14:paraId="7A8D75E9" w14:textId="77777777" w:rsidR="009E2244" w:rsidRPr="008F42CD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1FF15D77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9E2244" w:rsidRPr="008F42CD">
              <w:t>0</w:t>
            </w:r>
          </w:p>
        </w:tc>
        <w:tc>
          <w:tcPr>
            <w:tcW w:w="864" w:type="dxa"/>
            <w:noWrap/>
            <w:hideMark/>
          </w:tcPr>
          <w:p w14:paraId="099B4E6A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261BE41E" w14:textId="77777777" w:rsidR="009E2244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2A84">
              <w:t>Malay</w:t>
            </w:r>
          </w:p>
        </w:tc>
      </w:tr>
      <w:tr w:rsidR="009E2244" w:rsidRPr="008F42CD" w14:paraId="658B67CE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211C7337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5B7CD23B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1502</w:t>
            </w:r>
          </w:p>
        </w:tc>
        <w:tc>
          <w:tcPr>
            <w:tcW w:w="4865" w:type="dxa"/>
            <w:noWrap/>
          </w:tcPr>
          <w:p w14:paraId="5E9A05B0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INTRODUCTION TO BRUNEI DARUSSALAM</w:t>
            </w:r>
          </w:p>
        </w:tc>
        <w:tc>
          <w:tcPr>
            <w:tcW w:w="864" w:type="dxa"/>
            <w:noWrap/>
            <w:hideMark/>
          </w:tcPr>
          <w:p w14:paraId="55D90C20" w14:textId="77777777" w:rsidR="009E2244" w:rsidRPr="008F42CD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02B303A4" w14:textId="77777777" w:rsidR="009E2244" w:rsidRPr="008F42CD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0</w:t>
            </w:r>
          </w:p>
        </w:tc>
        <w:tc>
          <w:tcPr>
            <w:tcW w:w="864" w:type="dxa"/>
            <w:noWrap/>
            <w:hideMark/>
          </w:tcPr>
          <w:p w14:paraId="289F6027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05388D25" w14:textId="77777777" w:rsidR="009E2244" w:rsidRDefault="009368DB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368DB">
              <w:t>English</w:t>
            </w:r>
          </w:p>
        </w:tc>
      </w:tr>
      <w:tr w:rsidR="009E2244" w:rsidRPr="008F42CD" w14:paraId="2E3E500E" w14:textId="77777777" w:rsidTr="009368DB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301A3FD9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7A1044E4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2307</w:t>
            </w:r>
          </w:p>
        </w:tc>
        <w:tc>
          <w:tcPr>
            <w:tcW w:w="4865" w:type="dxa"/>
            <w:noWrap/>
          </w:tcPr>
          <w:p w14:paraId="5D2FCF98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NON-GOVERNMENTAL ORGANIZATIONS IN BRUNEI</w:t>
            </w:r>
          </w:p>
        </w:tc>
        <w:tc>
          <w:tcPr>
            <w:tcW w:w="864" w:type="dxa"/>
            <w:noWrap/>
            <w:hideMark/>
          </w:tcPr>
          <w:p w14:paraId="0E3BE24C" w14:textId="77777777" w:rsidR="009E2244" w:rsidRPr="008F42CD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2A653C8D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64" w:type="dxa"/>
            <w:noWrap/>
            <w:hideMark/>
          </w:tcPr>
          <w:p w14:paraId="08D0B6E2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4A049E6B" w14:textId="77777777" w:rsidR="009E2244" w:rsidRDefault="009368DB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68DB">
              <w:t>English</w:t>
            </w:r>
          </w:p>
        </w:tc>
      </w:tr>
      <w:tr w:rsidR="009E2244" w:rsidRPr="008F42CD" w14:paraId="35660713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2791F31E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25288B0F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2309</w:t>
            </w:r>
          </w:p>
        </w:tc>
        <w:tc>
          <w:tcPr>
            <w:tcW w:w="4865" w:type="dxa"/>
            <w:noWrap/>
          </w:tcPr>
          <w:p w14:paraId="1F6B8B07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WARISAN BUDAYA KAMPONG AYER BRUNEI</w:t>
            </w:r>
          </w:p>
        </w:tc>
        <w:tc>
          <w:tcPr>
            <w:tcW w:w="864" w:type="dxa"/>
            <w:noWrap/>
            <w:hideMark/>
          </w:tcPr>
          <w:p w14:paraId="7BC15771" w14:textId="77777777" w:rsidR="009E2244" w:rsidRPr="008F42CD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43448A54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9E2244" w:rsidRPr="008F42CD">
              <w:t>0</w:t>
            </w:r>
          </w:p>
        </w:tc>
        <w:tc>
          <w:tcPr>
            <w:tcW w:w="864" w:type="dxa"/>
            <w:noWrap/>
            <w:hideMark/>
          </w:tcPr>
          <w:p w14:paraId="377B9128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1A7C80CD" w14:textId="77777777" w:rsidR="009E2244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A2A84">
              <w:t>Malay</w:t>
            </w:r>
          </w:p>
        </w:tc>
      </w:tr>
      <w:tr w:rsidR="009E2244" w:rsidRPr="008F42CD" w14:paraId="6A112336" w14:textId="77777777" w:rsidTr="009368DB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262A2C23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3AEBF216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2311</w:t>
            </w:r>
          </w:p>
        </w:tc>
        <w:tc>
          <w:tcPr>
            <w:tcW w:w="4865" w:type="dxa"/>
            <w:noWrap/>
          </w:tcPr>
          <w:p w14:paraId="08B318C0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KESUSASTERAAN MELAYU BRUNEI</w:t>
            </w:r>
          </w:p>
        </w:tc>
        <w:tc>
          <w:tcPr>
            <w:tcW w:w="864" w:type="dxa"/>
            <w:noWrap/>
            <w:hideMark/>
          </w:tcPr>
          <w:p w14:paraId="59C940A9" w14:textId="77777777" w:rsidR="009E2244" w:rsidRPr="008F42CD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18C2751B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9E2244" w:rsidRPr="008F42CD">
              <w:t>0</w:t>
            </w:r>
          </w:p>
        </w:tc>
        <w:tc>
          <w:tcPr>
            <w:tcW w:w="864" w:type="dxa"/>
            <w:noWrap/>
            <w:hideMark/>
          </w:tcPr>
          <w:p w14:paraId="77133AE3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37C70B81" w14:textId="77777777" w:rsidR="009E2244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2A84">
              <w:t>Malay</w:t>
            </w:r>
          </w:p>
        </w:tc>
      </w:tr>
      <w:tr w:rsidR="009E2244" w:rsidRPr="008F42CD" w14:paraId="5ABB8AB6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2E80B62B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1AD96A83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2312</w:t>
            </w:r>
          </w:p>
        </w:tc>
        <w:tc>
          <w:tcPr>
            <w:tcW w:w="4865" w:type="dxa"/>
            <w:noWrap/>
          </w:tcPr>
          <w:p w14:paraId="21D7E3BB" w14:textId="77777777" w:rsidR="009E2244" w:rsidRPr="009E2244" w:rsidRDefault="009E2244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INTRODUCTION TO BRUNEI ECONOMY</w:t>
            </w:r>
          </w:p>
        </w:tc>
        <w:tc>
          <w:tcPr>
            <w:tcW w:w="864" w:type="dxa"/>
            <w:noWrap/>
            <w:hideMark/>
          </w:tcPr>
          <w:p w14:paraId="724842FD" w14:textId="77777777" w:rsidR="009E2244" w:rsidRPr="008F42CD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593EDDBE" w14:textId="77777777" w:rsidR="009E2244" w:rsidRPr="008F42CD" w:rsidRDefault="0071408A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0</w:t>
            </w:r>
          </w:p>
        </w:tc>
        <w:tc>
          <w:tcPr>
            <w:tcW w:w="864" w:type="dxa"/>
            <w:noWrap/>
            <w:hideMark/>
          </w:tcPr>
          <w:p w14:paraId="5BCDA959" w14:textId="77777777" w:rsidR="009E2244" w:rsidRPr="008F42CD" w:rsidRDefault="00E758CD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7BE6A7AD" w14:textId="77777777" w:rsidR="009E2244" w:rsidRDefault="009E2244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glish</w:t>
            </w:r>
          </w:p>
        </w:tc>
      </w:tr>
      <w:tr w:rsidR="009E2244" w:rsidRPr="008F42CD" w14:paraId="104D4184" w14:textId="77777777" w:rsidTr="009368DB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67C5537D" w14:textId="77777777" w:rsidR="009E2244" w:rsidRPr="008F42CD" w:rsidRDefault="009E2244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1820C76B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PB-3303</w:t>
            </w:r>
          </w:p>
        </w:tc>
        <w:tc>
          <w:tcPr>
            <w:tcW w:w="4865" w:type="dxa"/>
            <w:noWrap/>
          </w:tcPr>
          <w:p w14:paraId="3C8F01A7" w14:textId="77777777" w:rsidR="009E2244" w:rsidRPr="009E2244" w:rsidRDefault="009E2244" w:rsidP="009E22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2244">
              <w:rPr>
                <w:lang w:val="en-GB"/>
              </w:rPr>
              <w:t>INDUSTRI TRADISI BRUNEI</w:t>
            </w:r>
          </w:p>
        </w:tc>
        <w:tc>
          <w:tcPr>
            <w:tcW w:w="864" w:type="dxa"/>
            <w:noWrap/>
            <w:hideMark/>
          </w:tcPr>
          <w:p w14:paraId="553F3CD5" w14:textId="77777777" w:rsidR="009E2244" w:rsidRPr="008F42CD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760D970F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64" w:type="dxa"/>
            <w:noWrap/>
            <w:hideMark/>
          </w:tcPr>
          <w:p w14:paraId="026918EF" w14:textId="77777777" w:rsidR="009E2244" w:rsidRPr="008F42CD" w:rsidRDefault="0071408A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="009E2244" w:rsidRPr="008F42CD">
              <w:t>0</w:t>
            </w:r>
          </w:p>
        </w:tc>
        <w:tc>
          <w:tcPr>
            <w:tcW w:w="1098" w:type="dxa"/>
            <w:noWrap/>
          </w:tcPr>
          <w:p w14:paraId="14EE2D51" w14:textId="77777777" w:rsidR="009E2244" w:rsidRDefault="009E2244" w:rsidP="009E22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2A84">
              <w:t>Malay</w:t>
            </w:r>
          </w:p>
        </w:tc>
      </w:tr>
      <w:tr w:rsidR="00F8197C" w:rsidRPr="008F42CD" w14:paraId="23D13D7E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</w:tcPr>
          <w:p w14:paraId="2DAD710C" w14:textId="77777777" w:rsidR="00F8197C" w:rsidRPr="008F42CD" w:rsidRDefault="00F8197C" w:rsidP="009E224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71D6AC27" w14:textId="4CF3C784" w:rsidR="00F8197C" w:rsidRPr="009E2244" w:rsidRDefault="00F8197C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8197C">
              <w:rPr>
                <w:lang w:val="en-GB"/>
              </w:rPr>
              <w:t>PB-3305</w:t>
            </w:r>
          </w:p>
        </w:tc>
        <w:tc>
          <w:tcPr>
            <w:tcW w:w="4865" w:type="dxa"/>
            <w:noWrap/>
          </w:tcPr>
          <w:p w14:paraId="5397495B" w14:textId="5B3E4D5B" w:rsidR="00F8197C" w:rsidRPr="009E2244" w:rsidRDefault="00F8197C" w:rsidP="009E22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8197C">
              <w:rPr>
                <w:lang w:val="en-GB"/>
              </w:rPr>
              <w:t>WOMEN IN BRUNEIAN AND SOUTHEAST ASIAN HISTORY, C. 14TH TO 21ST CENTURIES​</w:t>
            </w:r>
          </w:p>
        </w:tc>
        <w:tc>
          <w:tcPr>
            <w:tcW w:w="864" w:type="dxa"/>
            <w:noWrap/>
          </w:tcPr>
          <w:p w14:paraId="6DE60531" w14:textId="002A7FCB" w:rsidR="00F8197C" w:rsidRPr="008F42CD" w:rsidRDefault="00F8197C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64" w:type="dxa"/>
            <w:noWrap/>
          </w:tcPr>
          <w:p w14:paraId="2C62208A" w14:textId="7436C28B" w:rsidR="00F8197C" w:rsidRDefault="00F8197C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864" w:type="dxa"/>
            <w:noWrap/>
          </w:tcPr>
          <w:p w14:paraId="4B870BCC" w14:textId="6333BC9A" w:rsidR="00F8197C" w:rsidRDefault="00F8197C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098" w:type="dxa"/>
            <w:noWrap/>
          </w:tcPr>
          <w:p w14:paraId="16DC7DC2" w14:textId="74255B56" w:rsidR="00F8197C" w:rsidRPr="002A2A84" w:rsidRDefault="00F8197C" w:rsidP="009E22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glish</w:t>
            </w:r>
          </w:p>
        </w:tc>
      </w:tr>
      <w:tr w:rsidR="009368DB" w:rsidRPr="008F42CD" w14:paraId="18C9617E" w14:textId="77777777" w:rsidTr="009368DB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  <w:hideMark/>
          </w:tcPr>
          <w:p w14:paraId="7ED71B33" w14:textId="77777777" w:rsidR="009368DB" w:rsidRPr="008F42CD" w:rsidRDefault="009368DB" w:rsidP="009368D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1D3B60DA" w14:textId="77777777" w:rsidR="009368DB" w:rsidRPr="009E2244" w:rsidRDefault="009368DB" w:rsidP="00936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PB-4305</w:t>
            </w:r>
          </w:p>
        </w:tc>
        <w:tc>
          <w:tcPr>
            <w:tcW w:w="4865" w:type="dxa"/>
            <w:noWrap/>
          </w:tcPr>
          <w:p w14:paraId="09FF3F46" w14:textId="77777777" w:rsidR="009368DB" w:rsidRPr="009E2244" w:rsidRDefault="009368DB" w:rsidP="00936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BRUNEI'S FOREIGN POLICY</w:t>
            </w:r>
          </w:p>
        </w:tc>
        <w:tc>
          <w:tcPr>
            <w:tcW w:w="864" w:type="dxa"/>
            <w:noWrap/>
            <w:hideMark/>
          </w:tcPr>
          <w:p w14:paraId="202B1D20" w14:textId="77777777" w:rsidR="009368DB" w:rsidRPr="008F42CD" w:rsidRDefault="009368DB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4</w:t>
            </w:r>
          </w:p>
        </w:tc>
        <w:tc>
          <w:tcPr>
            <w:tcW w:w="864" w:type="dxa"/>
            <w:noWrap/>
            <w:hideMark/>
          </w:tcPr>
          <w:p w14:paraId="31090D0C" w14:textId="77777777" w:rsidR="009368DB" w:rsidRPr="008F42CD" w:rsidRDefault="0071408A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64" w:type="dxa"/>
            <w:noWrap/>
            <w:hideMark/>
          </w:tcPr>
          <w:p w14:paraId="43465695" w14:textId="77777777" w:rsidR="009368DB" w:rsidRPr="008F42CD" w:rsidRDefault="0071408A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="009368DB" w:rsidRPr="008F42CD">
              <w:t>0</w:t>
            </w:r>
          </w:p>
        </w:tc>
        <w:tc>
          <w:tcPr>
            <w:tcW w:w="1098" w:type="dxa"/>
            <w:noWrap/>
          </w:tcPr>
          <w:p w14:paraId="7C746811" w14:textId="77777777" w:rsidR="009368DB" w:rsidRDefault="009368DB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68DB">
              <w:t>English</w:t>
            </w:r>
          </w:p>
        </w:tc>
      </w:tr>
      <w:tr w:rsidR="009368DB" w:rsidRPr="008F42CD" w14:paraId="6DFF18EE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</w:tcPr>
          <w:p w14:paraId="00ADE86F" w14:textId="77777777" w:rsidR="009368DB" w:rsidRPr="008F42CD" w:rsidRDefault="009368DB" w:rsidP="009368DB">
            <w:pPr>
              <w:pStyle w:val="ListParagraph"/>
              <w:numPr>
                <w:ilvl w:val="0"/>
                <w:numId w:val="2"/>
              </w:numPr>
              <w:jc w:val="center"/>
            </w:pPr>
          </w:p>
        </w:tc>
        <w:tc>
          <w:tcPr>
            <w:tcW w:w="1095" w:type="dxa"/>
            <w:noWrap/>
          </w:tcPr>
          <w:p w14:paraId="2ABA8CA5" w14:textId="77777777" w:rsidR="009368DB" w:rsidRPr="009E2244" w:rsidRDefault="009368DB" w:rsidP="00936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PB-4306</w:t>
            </w:r>
          </w:p>
        </w:tc>
        <w:tc>
          <w:tcPr>
            <w:tcW w:w="4865" w:type="dxa"/>
            <w:noWrap/>
          </w:tcPr>
          <w:p w14:paraId="51B250C3" w14:textId="77777777" w:rsidR="009368DB" w:rsidRPr="009E2244" w:rsidRDefault="009368DB" w:rsidP="00936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INSTITUSI-INSTITUSI PENTADBIRAN BRUNEI</w:t>
            </w:r>
          </w:p>
        </w:tc>
        <w:tc>
          <w:tcPr>
            <w:tcW w:w="864" w:type="dxa"/>
            <w:noWrap/>
          </w:tcPr>
          <w:p w14:paraId="40D11E5F" w14:textId="77777777" w:rsidR="009368DB" w:rsidRPr="008F42CD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64" w:type="dxa"/>
            <w:noWrap/>
          </w:tcPr>
          <w:p w14:paraId="3186F648" w14:textId="77777777" w:rsidR="009368DB" w:rsidRPr="008F42CD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30</w:t>
            </w:r>
          </w:p>
        </w:tc>
        <w:tc>
          <w:tcPr>
            <w:tcW w:w="864" w:type="dxa"/>
            <w:noWrap/>
          </w:tcPr>
          <w:p w14:paraId="21A304D8" w14:textId="77777777" w:rsidR="009368DB" w:rsidRPr="008F42CD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70</w:t>
            </w:r>
          </w:p>
        </w:tc>
        <w:tc>
          <w:tcPr>
            <w:tcW w:w="1098" w:type="dxa"/>
            <w:noWrap/>
          </w:tcPr>
          <w:p w14:paraId="05FDA066" w14:textId="77777777" w:rsidR="009368DB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6F7">
              <w:t>Malay</w:t>
            </w:r>
          </w:p>
        </w:tc>
      </w:tr>
      <w:tr w:rsidR="009368DB" w:rsidRPr="008F42CD" w14:paraId="6BFB22DF" w14:textId="77777777" w:rsidTr="009368DB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</w:tcPr>
          <w:p w14:paraId="6E6C6549" w14:textId="77777777" w:rsidR="009368DB" w:rsidRPr="008F42CD" w:rsidRDefault="009368DB" w:rsidP="009368D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4F76810D" w14:textId="77777777" w:rsidR="009368DB" w:rsidRPr="009E2244" w:rsidRDefault="009368DB" w:rsidP="00936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PB-4310</w:t>
            </w:r>
          </w:p>
        </w:tc>
        <w:tc>
          <w:tcPr>
            <w:tcW w:w="4865" w:type="dxa"/>
            <w:noWrap/>
          </w:tcPr>
          <w:p w14:paraId="1041C058" w14:textId="77777777" w:rsidR="009368DB" w:rsidRPr="009E2244" w:rsidRDefault="009368DB" w:rsidP="00936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INDUSTRI PERIKANAN DI BRUNEI</w:t>
            </w:r>
          </w:p>
        </w:tc>
        <w:tc>
          <w:tcPr>
            <w:tcW w:w="864" w:type="dxa"/>
            <w:noWrap/>
          </w:tcPr>
          <w:p w14:paraId="457CA3AB" w14:textId="77777777" w:rsidR="009368DB" w:rsidRPr="008F42CD" w:rsidRDefault="009368DB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64" w:type="dxa"/>
            <w:noWrap/>
          </w:tcPr>
          <w:p w14:paraId="599FBDB2" w14:textId="77777777" w:rsidR="009368DB" w:rsidRPr="008F42CD" w:rsidRDefault="009368DB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30</w:t>
            </w:r>
          </w:p>
        </w:tc>
        <w:tc>
          <w:tcPr>
            <w:tcW w:w="864" w:type="dxa"/>
            <w:noWrap/>
          </w:tcPr>
          <w:p w14:paraId="603D490D" w14:textId="77777777" w:rsidR="009368DB" w:rsidRPr="008F42CD" w:rsidRDefault="009368DB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42CD">
              <w:t>70</w:t>
            </w:r>
          </w:p>
        </w:tc>
        <w:tc>
          <w:tcPr>
            <w:tcW w:w="1098" w:type="dxa"/>
            <w:noWrap/>
          </w:tcPr>
          <w:p w14:paraId="2A286D70" w14:textId="77777777" w:rsidR="009368DB" w:rsidRDefault="009368DB" w:rsidP="009368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06F7">
              <w:t>Malay</w:t>
            </w:r>
          </w:p>
        </w:tc>
      </w:tr>
      <w:tr w:rsidR="009368DB" w:rsidRPr="008F42CD" w14:paraId="07E58900" w14:textId="77777777" w:rsidTr="009368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dxa"/>
            <w:noWrap/>
          </w:tcPr>
          <w:p w14:paraId="1C75C644" w14:textId="77777777" w:rsidR="009368DB" w:rsidRPr="008F42CD" w:rsidRDefault="009368DB" w:rsidP="009368D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095" w:type="dxa"/>
            <w:noWrap/>
          </w:tcPr>
          <w:p w14:paraId="6D43DEEA" w14:textId="77777777" w:rsidR="009368DB" w:rsidRPr="009E2244" w:rsidRDefault="009368DB" w:rsidP="00936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PB-4311</w:t>
            </w:r>
          </w:p>
        </w:tc>
        <w:tc>
          <w:tcPr>
            <w:tcW w:w="4865" w:type="dxa"/>
            <w:noWrap/>
          </w:tcPr>
          <w:p w14:paraId="5FCBAA65" w14:textId="77777777" w:rsidR="009368DB" w:rsidRPr="009E2244" w:rsidRDefault="009368DB" w:rsidP="00936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368DB">
              <w:rPr>
                <w:lang w:val="en-GB"/>
              </w:rPr>
              <w:t>SOSIOEKONOMI DAN WAWASAN BRUNEI 2035</w:t>
            </w:r>
          </w:p>
        </w:tc>
        <w:tc>
          <w:tcPr>
            <w:tcW w:w="864" w:type="dxa"/>
            <w:noWrap/>
          </w:tcPr>
          <w:p w14:paraId="2354DA68" w14:textId="77777777" w:rsidR="009368DB" w:rsidRPr="008F42CD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64" w:type="dxa"/>
            <w:noWrap/>
          </w:tcPr>
          <w:p w14:paraId="094B88F9" w14:textId="77777777" w:rsidR="009368DB" w:rsidRPr="008F42CD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30</w:t>
            </w:r>
          </w:p>
        </w:tc>
        <w:tc>
          <w:tcPr>
            <w:tcW w:w="864" w:type="dxa"/>
            <w:noWrap/>
          </w:tcPr>
          <w:p w14:paraId="31D26CFC" w14:textId="77777777" w:rsidR="009368DB" w:rsidRPr="008F42CD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42CD">
              <w:t>70</w:t>
            </w:r>
          </w:p>
        </w:tc>
        <w:tc>
          <w:tcPr>
            <w:tcW w:w="1098" w:type="dxa"/>
            <w:noWrap/>
          </w:tcPr>
          <w:p w14:paraId="70ABBFAF" w14:textId="77777777" w:rsidR="009368DB" w:rsidRDefault="009368DB" w:rsidP="00936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6F7">
              <w:t>Malay</w:t>
            </w:r>
          </w:p>
        </w:tc>
      </w:tr>
    </w:tbl>
    <w:p w14:paraId="0BC5722F" w14:textId="77777777" w:rsidR="009E2244" w:rsidRDefault="009E2244" w:rsidP="00100727"/>
    <w:sectPr w:rsidR="009E2244" w:rsidSect="00A83E8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BD2F5" w14:textId="77777777" w:rsidR="004272CB" w:rsidRDefault="004272CB" w:rsidP="009E4907">
      <w:pPr>
        <w:spacing w:after="0" w:line="240" w:lineRule="auto"/>
      </w:pPr>
      <w:r>
        <w:separator/>
      </w:r>
    </w:p>
  </w:endnote>
  <w:endnote w:type="continuationSeparator" w:id="0">
    <w:p w14:paraId="046C72E3" w14:textId="77777777" w:rsidR="004272CB" w:rsidRDefault="004272CB" w:rsidP="009E4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18050" w14:textId="1EA289AE" w:rsidR="009E4907" w:rsidRDefault="009E4907" w:rsidP="009E4907">
    <w:pPr>
      <w:pStyle w:val="Footer"/>
      <w:jc w:val="right"/>
    </w:pPr>
    <w:r>
      <w:t>0</w:t>
    </w:r>
    <w:r w:rsidR="004E3BF1">
      <w:t>3</w:t>
    </w:r>
    <w:r>
      <w:t>.0</w:t>
    </w:r>
    <w:r w:rsidR="004E3BF1">
      <w:t>8</w:t>
    </w:r>
    <w:r>
      <w:t>.202</w:t>
    </w:r>
    <w:r w:rsidR="004E3BF1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F2996" w14:textId="77777777" w:rsidR="004272CB" w:rsidRDefault="004272CB" w:rsidP="009E4907">
      <w:pPr>
        <w:spacing w:after="0" w:line="240" w:lineRule="auto"/>
      </w:pPr>
      <w:r>
        <w:separator/>
      </w:r>
    </w:p>
  </w:footnote>
  <w:footnote w:type="continuationSeparator" w:id="0">
    <w:p w14:paraId="08E8618F" w14:textId="77777777" w:rsidR="004272CB" w:rsidRDefault="004272CB" w:rsidP="009E49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227372"/>
    <w:multiLevelType w:val="hybridMultilevel"/>
    <w:tmpl w:val="AEAC8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BD45335"/>
    <w:multiLevelType w:val="hybridMultilevel"/>
    <w:tmpl w:val="AEAC8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5C0A62"/>
    <w:multiLevelType w:val="hybridMultilevel"/>
    <w:tmpl w:val="219A5D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bU0NTO0sDAxMLJU0lEKTi0uzszPAykwqQUASSfGciwAAAA="/>
  </w:docVars>
  <w:rsids>
    <w:rsidRoot w:val="008F42CD"/>
    <w:rsid w:val="00100727"/>
    <w:rsid w:val="00173D73"/>
    <w:rsid w:val="004272CB"/>
    <w:rsid w:val="004E3BF1"/>
    <w:rsid w:val="005F1574"/>
    <w:rsid w:val="006E5C4D"/>
    <w:rsid w:val="0071408A"/>
    <w:rsid w:val="008A6B9F"/>
    <w:rsid w:val="008F42CD"/>
    <w:rsid w:val="009368DB"/>
    <w:rsid w:val="009E2244"/>
    <w:rsid w:val="009E4907"/>
    <w:rsid w:val="00A83E89"/>
    <w:rsid w:val="00A8573D"/>
    <w:rsid w:val="00AC1D26"/>
    <w:rsid w:val="00B35A72"/>
    <w:rsid w:val="00B668DE"/>
    <w:rsid w:val="00DB5E22"/>
    <w:rsid w:val="00E758CD"/>
    <w:rsid w:val="00F81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0AF12"/>
  <w15:chartTrackingRefBased/>
  <w15:docId w15:val="{CDC6FAB1-40C6-4242-ACB5-917CF7A80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4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8F42C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8F42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E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8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49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907"/>
  </w:style>
  <w:style w:type="paragraph" w:styleId="Footer">
    <w:name w:val="footer"/>
    <w:basedOn w:val="Normal"/>
    <w:link w:val="FooterChar"/>
    <w:uiPriority w:val="99"/>
    <w:unhideWhenUsed/>
    <w:rsid w:val="009E49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6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k Hjh Norainna binti Pg Hj Besar</dc:creator>
  <cp:keywords/>
  <dc:description/>
  <cp:lastModifiedBy>Win 10</cp:lastModifiedBy>
  <cp:revision>10</cp:revision>
  <cp:lastPrinted>2022-02-09T03:03:00Z</cp:lastPrinted>
  <dcterms:created xsi:type="dcterms:W3CDTF">2022-09-07T01:18:00Z</dcterms:created>
  <dcterms:modified xsi:type="dcterms:W3CDTF">2023-08-03T04:29:00Z</dcterms:modified>
</cp:coreProperties>
</file>